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4705" w:rsidRDefault="00A94705" w:rsidP="00A94705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color w:val="000000"/>
          <w:sz w:val="40"/>
          <w:szCs w:val="40"/>
        </w:rPr>
      </w:pPr>
      <w:r>
        <w:rPr>
          <w:rFonts w:ascii="TimesNewRomanPSMT" w:hAnsi="TimesNewRomanPSMT" w:cs="TimesNewRomanPSMT"/>
          <w:color w:val="000000"/>
          <w:sz w:val="40"/>
          <w:szCs w:val="40"/>
        </w:rPr>
        <w:t>Moussa Dbouk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color w:val="000000"/>
          <w:sz w:val="20"/>
          <w:szCs w:val="20"/>
        </w:rPr>
      </w:pPr>
      <w:r>
        <w:rPr>
          <w:rFonts w:ascii="TimesNewRomanPSMT" w:hAnsi="TimesNewRomanPSMT" w:cs="TimesNewRomanPSMT"/>
          <w:color w:val="000000"/>
          <w:sz w:val="20"/>
          <w:szCs w:val="20"/>
        </w:rPr>
        <w:t xml:space="preserve">Tyre, Lebanon 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color w:val="000000"/>
          <w:sz w:val="20"/>
          <w:szCs w:val="20"/>
        </w:rPr>
      </w:pPr>
      <w:r>
        <w:rPr>
          <w:rFonts w:ascii="TimesNewRomanPSMT" w:hAnsi="TimesNewRomanPSMT" w:cs="TimesNewRomanPSMT"/>
          <w:color w:val="000000"/>
          <w:sz w:val="20"/>
          <w:szCs w:val="20"/>
        </w:rPr>
        <w:t>dboukmoussa@gmail.com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color w:val="000000"/>
          <w:sz w:val="20"/>
          <w:szCs w:val="20"/>
        </w:rPr>
      </w:pPr>
      <w:r>
        <w:rPr>
          <w:rFonts w:ascii="TimesNewRomanPSMT" w:hAnsi="TimesNewRomanPSMT" w:cs="TimesNewRomanPSMT"/>
          <w:color w:val="000000"/>
          <w:sz w:val="20"/>
          <w:szCs w:val="20"/>
        </w:rPr>
        <w:t>+96171187716</w:t>
      </w:r>
    </w:p>
    <w:p w:rsidR="00A94705" w:rsidRPr="005712D5" w:rsidRDefault="00A94705" w:rsidP="00A94705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color w:val="000000"/>
          <w:sz w:val="20"/>
          <w:szCs w:val="20"/>
        </w:rPr>
      </w:pPr>
      <w:r>
        <w:rPr>
          <w:rFonts w:ascii="TimesNewRomanPSMT" w:hAnsi="TimesNewRomanPSMT" w:cs="TimesNewRomanPSMT"/>
          <w:color w:val="000000"/>
          <w:sz w:val="20"/>
          <w:szCs w:val="20"/>
        </w:rPr>
        <w:t>Lebanese</w:t>
      </w:r>
    </w:p>
    <w:p w:rsidR="00A94705" w:rsidRDefault="00A94705" w:rsidP="00A9470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:rsidR="00A94705" w:rsidRDefault="00A94705" w:rsidP="00A9470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:rsidR="00A94705" w:rsidRPr="00B74686" w:rsidRDefault="00A94705" w:rsidP="00A9470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EDUCATION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Lebanese American University - </w:t>
      </w:r>
      <w:proofErr w:type="spellStart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Kraytem</w:t>
      </w:r>
      <w:proofErr w:type="spellEnd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, Lebanon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 xml:space="preserve">       2016 - Present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45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Master in Business Administration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45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Key Courses: Enterprise Resource Planning, Business Process Improvement</w:t>
      </w:r>
    </w:p>
    <w:p w:rsidR="00A94705" w:rsidRDefault="00A94705" w:rsidP="008E3839">
      <w:pPr>
        <w:autoSpaceDE w:val="0"/>
        <w:autoSpaceDN w:val="0"/>
        <w:adjustRightInd w:val="0"/>
        <w:spacing w:after="0" w:line="240" w:lineRule="auto"/>
        <w:ind w:left="450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GPA: </w:t>
      </w:r>
      <w:r>
        <w:rPr>
          <w:rFonts w:ascii="TimesNewRomanPSMT" w:hAnsi="TimesNewRomanPSMT" w:cs="TimesNewRomanPSMT"/>
          <w:sz w:val="24"/>
          <w:szCs w:val="24"/>
        </w:rPr>
        <w:t>3.</w:t>
      </w:r>
      <w:r w:rsidR="008E3839">
        <w:rPr>
          <w:rFonts w:ascii="TimesNewRomanPSMT" w:hAnsi="TimesNewRomanPSMT" w:cs="TimesNewRomanPSMT"/>
          <w:sz w:val="24"/>
          <w:szCs w:val="24"/>
        </w:rPr>
        <w:t>47</w:t>
      </w:r>
      <w:r>
        <w:rPr>
          <w:rFonts w:ascii="TimesNewRomanPSMT" w:hAnsi="TimesNewRomanPSMT" w:cs="TimesNewRomanPSMT"/>
          <w:sz w:val="24"/>
          <w:szCs w:val="24"/>
        </w:rPr>
        <w:t>/4.00</w:t>
      </w:r>
    </w:p>
    <w:p w:rsidR="00A94705" w:rsidRDefault="00A94705" w:rsidP="00C731F9">
      <w:pPr>
        <w:autoSpaceDE w:val="0"/>
        <w:autoSpaceDN w:val="0"/>
        <w:adjustRightInd w:val="0"/>
        <w:spacing w:after="0" w:line="240" w:lineRule="auto"/>
        <w:ind w:left="45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Expected Graduation Date: June 201</w:t>
      </w:r>
      <w:r w:rsidR="00C731F9">
        <w:rPr>
          <w:rFonts w:ascii="TimesNewRomanPSMT" w:hAnsi="TimesNewRomanPSMT" w:cs="TimesNewRomanPSMT"/>
          <w:color w:val="000000"/>
          <w:sz w:val="24"/>
          <w:szCs w:val="24"/>
        </w:rPr>
        <w:t>9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450"/>
        <w:rPr>
          <w:rFonts w:ascii="TimesNewRomanPSMT" w:hAnsi="TimesNewRomanPSMT" w:cs="TimesNewRomanPSMT"/>
          <w:color w:val="000000"/>
          <w:sz w:val="24"/>
          <w:szCs w:val="24"/>
        </w:rPr>
      </w:pP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Lebanese American University - </w:t>
      </w:r>
      <w:proofErr w:type="spellStart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Kraytem</w:t>
      </w:r>
      <w:proofErr w:type="spellEnd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, Lebanon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 xml:space="preserve">           2011 - 2014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45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B.Sc. in Business Administration, Management Information Systems concentration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45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Key Courses: Managing Multinational Corporations, Introduction to Computer Programming, System Analysis and Design, Enterprise Resource Planning, Data and Information Management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Lebanese Evangelical School – Tyre, Lebanon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 xml:space="preserve">         2010 - 2011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450"/>
        <w:rPr>
          <w:rFonts w:ascii="TimesNewRomanPSMT" w:hAnsi="TimesNewRomanPSMT" w:cs="TimesNewRomanPSMT"/>
          <w:color w:val="000000"/>
          <w:sz w:val="24"/>
          <w:szCs w:val="24"/>
        </w:rPr>
      </w:pPr>
      <w:r w:rsidRPr="005712D5">
        <w:rPr>
          <w:rFonts w:ascii="TimesNewRomanPS-BoldMT" w:hAnsi="TimesNewRomanPS-BoldMT" w:cs="TimesNewRomanPS-BoldMT"/>
          <w:color w:val="000000"/>
          <w:sz w:val="24"/>
          <w:szCs w:val="24"/>
        </w:rPr>
        <w:t xml:space="preserve">Lebanese </w:t>
      </w:r>
      <w:r w:rsidRPr="005712D5">
        <w:rPr>
          <w:rFonts w:ascii="TimesNewRomanPSMT" w:hAnsi="TimesNewRomanPSMT" w:cs="TimesNewRomanPSMT"/>
          <w:color w:val="000000"/>
          <w:sz w:val="24"/>
          <w:szCs w:val="24"/>
        </w:rPr>
        <w:t>Baccalaureate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– Life Sciences</w:t>
      </w:r>
    </w:p>
    <w:p w:rsidR="00A94705" w:rsidRPr="005712D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            </w:t>
      </w:r>
    </w:p>
    <w:p w:rsidR="00A94705" w:rsidRPr="00B74686" w:rsidRDefault="00A94705" w:rsidP="00A9470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PROFESSIONAL EXPERIENCE</w:t>
      </w:r>
    </w:p>
    <w:p w:rsidR="00C731F9" w:rsidRDefault="00C731F9" w:rsidP="00C731F9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Phoenicia University (PU) – </w:t>
      </w:r>
      <w:proofErr w:type="spellStart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Sarafand</w:t>
      </w:r>
      <w:proofErr w:type="spellEnd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, Lebanon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 xml:space="preserve">    Jan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201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8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–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Present</w:t>
      </w:r>
    </w:p>
    <w:p w:rsidR="00C731F9" w:rsidRDefault="00C731F9" w:rsidP="00C731F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Center for Continuing Education</w:t>
      </w:r>
    </w:p>
    <w:p w:rsidR="00B47825" w:rsidRPr="00B47825" w:rsidRDefault="00B47825" w:rsidP="00B4782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i/>
          <w:iCs/>
          <w:color w:val="000000"/>
          <w:sz w:val="24"/>
          <w:szCs w:val="24"/>
        </w:rPr>
      </w:pPr>
      <w:r w:rsidRPr="00B47825">
        <w:rPr>
          <w:rFonts w:ascii="TimesNewRomanPS-BoldMT" w:hAnsi="TimesNewRomanPS-BoldMT" w:cs="TimesNewRomanPS-BoldMT"/>
          <w:i/>
          <w:iCs/>
          <w:color w:val="000000"/>
          <w:sz w:val="24"/>
          <w:szCs w:val="24"/>
        </w:rPr>
        <w:t>Center for Continuing Education</w:t>
      </w:r>
      <w:r w:rsidRPr="00B47825">
        <w:rPr>
          <w:rFonts w:ascii="TimesNewRomanPS-BoldMT" w:hAnsi="TimesNewRomanPS-BoldMT" w:cs="TimesNewRomanPS-BoldMT"/>
          <w:i/>
          <w:iCs/>
          <w:color w:val="000000"/>
          <w:sz w:val="24"/>
          <w:szCs w:val="24"/>
        </w:rPr>
        <w:t xml:space="preserve"> Officer</w:t>
      </w:r>
    </w:p>
    <w:p w:rsidR="00C731F9" w:rsidRDefault="00C731F9" w:rsidP="00C731F9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Assist in developing marketing plans to recruit candidates into </w:t>
      </w:r>
      <w:r>
        <w:rPr>
          <w:rFonts w:ascii="TimesNewRomanPSMT" w:hAnsi="TimesNewRomanPSMT" w:cs="TimesNewRomanPSMT"/>
          <w:color w:val="000000"/>
          <w:sz w:val="24"/>
          <w:szCs w:val="24"/>
        </w:rPr>
        <w:t>different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programs</w:t>
      </w:r>
    </w:p>
    <w:p w:rsidR="00C731F9" w:rsidRDefault="00C731F9" w:rsidP="00C731F9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Coordinate matters pertaining to </w:t>
      </w:r>
      <w:r>
        <w:rPr>
          <w:rFonts w:ascii="TimesNewRomanPSMT" w:hAnsi="TimesNewRomanPSMT" w:cs="TimesNewRomanPSMT"/>
          <w:color w:val="000000"/>
          <w:sz w:val="24"/>
          <w:szCs w:val="24"/>
        </w:rPr>
        <w:t>the center with different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color w:val="000000"/>
          <w:sz w:val="24"/>
          <w:szCs w:val="24"/>
        </w:rPr>
        <w:t>departments</w:t>
      </w:r>
    </w:p>
    <w:p w:rsidR="00C731F9" w:rsidRDefault="00C731F9" w:rsidP="00C731F9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Plan the communication strategy with new </w:t>
      </w:r>
      <w:r>
        <w:rPr>
          <w:rFonts w:ascii="TimesNewRomanPSMT" w:hAnsi="TimesNewRomanPSMT" w:cs="TimesNewRomanPSMT"/>
          <w:color w:val="000000"/>
          <w:sz w:val="24"/>
          <w:szCs w:val="24"/>
        </w:rPr>
        <w:t>prospects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from different venues</w:t>
      </w:r>
    </w:p>
    <w:p w:rsidR="00C731F9" w:rsidRPr="00364AE2" w:rsidRDefault="00C731F9" w:rsidP="00C731F9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Coordinate with clients to ensure the smooth operation of the programs</w:t>
      </w:r>
    </w:p>
    <w:p w:rsidR="00C731F9" w:rsidRDefault="00C731F9" w:rsidP="00C731F9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bookmarkStart w:id="0" w:name="_GoBack"/>
      <w:bookmarkEnd w:id="0"/>
    </w:p>
    <w:p w:rsidR="00C731F9" w:rsidRDefault="00C731F9" w:rsidP="00C731F9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Phoenicia University (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PU) – </w:t>
      </w:r>
      <w:proofErr w:type="spellStart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Sarafand</w:t>
      </w:r>
      <w:proofErr w:type="spellEnd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, Lebanon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 xml:space="preserve">    Jan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201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8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–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Present</w:t>
      </w:r>
    </w:p>
    <w:p w:rsidR="00C731F9" w:rsidRPr="0052715A" w:rsidRDefault="00C731F9" w:rsidP="00C731F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Admissions Office</w:t>
      </w:r>
    </w:p>
    <w:p w:rsidR="00C731F9" w:rsidRPr="00F12D48" w:rsidRDefault="00C731F9" w:rsidP="00C731F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i/>
          <w:i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i/>
          <w:iCs/>
          <w:color w:val="000000"/>
          <w:sz w:val="24"/>
          <w:szCs w:val="24"/>
        </w:rPr>
        <w:t>Coordinator of the Admissions Office</w:t>
      </w:r>
    </w:p>
    <w:p w:rsidR="00C731F9" w:rsidRDefault="00C731F9" w:rsidP="00C731F9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Assist in developing marketing plans to recruit candidates into college programs</w:t>
      </w:r>
    </w:p>
    <w:p w:rsidR="00C731F9" w:rsidRDefault="00C731F9" w:rsidP="00C731F9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Supervise in the administration of high school orientation program</w:t>
      </w:r>
    </w:p>
    <w:p w:rsidR="00C731F9" w:rsidRDefault="00C731F9" w:rsidP="00C731F9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Coordinate matters pertaining to admissions with IT, financial aid and registrar offices</w:t>
      </w:r>
    </w:p>
    <w:p w:rsidR="00C731F9" w:rsidRDefault="00C731F9" w:rsidP="00C731F9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Plan the communication strategy with new students from different venues</w:t>
      </w:r>
    </w:p>
    <w:p w:rsidR="00C731F9" w:rsidRPr="00364AE2" w:rsidRDefault="00C731F9" w:rsidP="00C731F9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Supervise</w:t>
      </w:r>
      <w:r w:rsidRPr="007C2CF1"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color w:val="000000"/>
          <w:sz w:val="24"/>
          <w:szCs w:val="24"/>
        </w:rPr>
        <w:t>the day to day data entry and updates</w:t>
      </w:r>
    </w:p>
    <w:p w:rsidR="00C731F9" w:rsidRDefault="00C731F9" w:rsidP="00DD522E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</w:p>
    <w:p w:rsidR="00DD522E" w:rsidRDefault="00DD522E" w:rsidP="00C731F9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proofErr w:type="spellStart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Tyconz</w:t>
      </w:r>
      <w:proofErr w:type="spellEnd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, Technology Consultants – Beirut, Lebanon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 xml:space="preserve">    Aug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201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7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–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</w:t>
      </w:r>
      <w:r w:rsidR="00C731F9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Jan 2018</w:t>
      </w:r>
    </w:p>
    <w:p w:rsidR="00DD522E" w:rsidRPr="00DD522E" w:rsidRDefault="00DD522E" w:rsidP="00DD522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i/>
          <w:iCs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i/>
          <w:iCs/>
          <w:color w:val="000000"/>
          <w:sz w:val="24"/>
          <w:szCs w:val="24"/>
        </w:rPr>
        <w:t>Human Capital Management Department</w:t>
      </w:r>
    </w:p>
    <w:p w:rsidR="00DD522E" w:rsidRPr="00DD522E" w:rsidRDefault="00DD522E" w:rsidP="00DD522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i/>
          <w:iCs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i/>
          <w:iCs/>
          <w:color w:val="000000"/>
          <w:sz w:val="24"/>
          <w:szCs w:val="24"/>
        </w:rPr>
        <w:t>Junior Consultant, SAP HCM-SME</w:t>
      </w:r>
    </w:p>
    <w:p w:rsidR="00DD522E" w:rsidRPr="00DD522E" w:rsidRDefault="00DD522E" w:rsidP="00DD522E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color w:val="000000"/>
          <w:sz w:val="24"/>
          <w:szCs w:val="24"/>
        </w:rPr>
        <w:t>Assisting in solution implementation and system configuration according to business blueprint</w:t>
      </w:r>
    </w:p>
    <w:p w:rsidR="00DD522E" w:rsidRPr="00DD522E" w:rsidRDefault="00DD522E" w:rsidP="00DD522E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color w:val="000000"/>
          <w:sz w:val="24"/>
          <w:szCs w:val="24"/>
        </w:rPr>
        <w:t>Assisting in software installations according to a work plan and schedule</w:t>
      </w:r>
    </w:p>
    <w:p w:rsidR="00DD522E" w:rsidRPr="00DD522E" w:rsidRDefault="00DD522E" w:rsidP="00DD522E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color w:val="000000"/>
          <w:sz w:val="24"/>
          <w:szCs w:val="24"/>
        </w:rPr>
        <w:t>Customizing and developing reports and layouts</w:t>
      </w:r>
    </w:p>
    <w:p w:rsidR="00DD522E" w:rsidRPr="00DD522E" w:rsidRDefault="00DD522E" w:rsidP="00DD522E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color w:val="000000"/>
          <w:sz w:val="24"/>
          <w:szCs w:val="24"/>
        </w:rPr>
        <w:t>Developing knowledge and expertise of SAP Business One</w:t>
      </w:r>
    </w:p>
    <w:p w:rsidR="00DD522E" w:rsidRPr="00DD522E" w:rsidRDefault="00DD522E" w:rsidP="00DD522E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color w:val="000000"/>
          <w:sz w:val="24"/>
          <w:szCs w:val="24"/>
        </w:rPr>
        <w:t>Assisting in data migration from legacy systems to SAP Business One</w:t>
      </w:r>
    </w:p>
    <w:p w:rsidR="00DD522E" w:rsidRPr="00DD522E" w:rsidRDefault="00DD522E" w:rsidP="00DD522E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color w:val="000000"/>
          <w:sz w:val="24"/>
          <w:szCs w:val="24"/>
        </w:rPr>
        <w:t>Providing continuous customer support and maintenance</w:t>
      </w:r>
    </w:p>
    <w:p w:rsidR="00DD522E" w:rsidRPr="00DD522E" w:rsidRDefault="00DD522E" w:rsidP="00DD522E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color w:val="000000"/>
          <w:sz w:val="24"/>
          <w:szCs w:val="24"/>
        </w:rPr>
        <w:t>Reporting to Associate Consultants on project status updates</w:t>
      </w:r>
    </w:p>
    <w:p w:rsidR="00DD522E" w:rsidRPr="00DD522E" w:rsidRDefault="00DD522E" w:rsidP="00DD522E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color w:val="000000"/>
          <w:sz w:val="24"/>
          <w:szCs w:val="24"/>
        </w:rPr>
        <w:t>Ensuring client satisfaction and timely project completion</w:t>
      </w:r>
    </w:p>
    <w:p w:rsidR="00DD522E" w:rsidRPr="00DD522E" w:rsidRDefault="00DD522E" w:rsidP="00DD522E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color w:val="000000"/>
          <w:sz w:val="24"/>
          <w:szCs w:val="24"/>
        </w:rPr>
        <w:t>Assisting the team in the completion of projects and tasks</w:t>
      </w:r>
    </w:p>
    <w:p w:rsidR="00DD522E" w:rsidRDefault="00DD522E" w:rsidP="0061092B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 w:rsidRPr="00DD522E">
        <w:rPr>
          <w:rFonts w:ascii="TimesNewRomanPSMT" w:hAnsi="TimesNewRomanPSMT" w:cs="TimesNewRomanPSMT"/>
          <w:color w:val="000000"/>
          <w:sz w:val="24"/>
          <w:szCs w:val="24"/>
        </w:rPr>
        <w:lastRenderedPageBreak/>
        <w:t>Committing to the organization’s vision, mission and strategy</w:t>
      </w:r>
    </w:p>
    <w:p w:rsidR="0061092B" w:rsidRPr="0061092B" w:rsidRDefault="0061092B" w:rsidP="0061092B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</w:p>
    <w:p w:rsidR="00DD522E" w:rsidRDefault="00DD522E" w:rsidP="00DD522E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</w:p>
    <w:p w:rsidR="00A94705" w:rsidRDefault="00A94705" w:rsidP="001B4D1F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Phoenicia University (PU) – </w:t>
      </w:r>
      <w:proofErr w:type="spellStart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Sarafand</w:t>
      </w:r>
      <w:proofErr w:type="spellEnd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, Lebanon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 xml:space="preserve">    Sep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201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6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</w:t>
      </w:r>
      <w:r w:rsidR="001B4D1F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–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</w:t>
      </w:r>
      <w:r w:rsidR="001B4D1F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July 2017</w:t>
      </w:r>
    </w:p>
    <w:p w:rsidR="00A94705" w:rsidRPr="0052715A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Admissions Office</w:t>
      </w:r>
    </w:p>
    <w:p w:rsidR="00A94705" w:rsidRPr="00F12D48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i/>
          <w:i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i/>
          <w:iCs/>
          <w:color w:val="000000"/>
          <w:sz w:val="24"/>
          <w:szCs w:val="24"/>
        </w:rPr>
        <w:t>Coordinator of the Admissions Office</w:t>
      </w:r>
    </w:p>
    <w:p w:rsidR="00A94705" w:rsidRDefault="007C2CF1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Assist in developing marketing plans to recruit candidates into college programs</w:t>
      </w:r>
    </w:p>
    <w:p w:rsidR="007C2CF1" w:rsidRDefault="007C2CF1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Supervise in the administration of high school orientation program</w:t>
      </w:r>
    </w:p>
    <w:p w:rsidR="007C2CF1" w:rsidRDefault="007C2CF1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Coordinate matters pertaining to admissions with IT, financial aid and registrar offices</w:t>
      </w:r>
    </w:p>
    <w:p w:rsidR="007C2CF1" w:rsidRDefault="007C2CF1" w:rsidP="007C2CF1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Plan the communication strategy with new students from different venues</w:t>
      </w:r>
    </w:p>
    <w:p w:rsidR="007C2CF1" w:rsidRPr="00364AE2" w:rsidRDefault="007C2CF1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Supervise</w:t>
      </w:r>
      <w:r w:rsidRPr="007C2CF1"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color w:val="000000"/>
          <w:sz w:val="24"/>
          <w:szCs w:val="24"/>
        </w:rPr>
        <w:t>the day to day data entry and updates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</w:p>
    <w:p w:rsidR="00804768" w:rsidRDefault="00804768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</w:p>
    <w:p w:rsidR="00804768" w:rsidRDefault="00804768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</w:p>
    <w:p w:rsidR="00804768" w:rsidRDefault="00804768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</w:p>
    <w:p w:rsidR="00804768" w:rsidRDefault="00804768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</w:p>
    <w:p w:rsidR="00804768" w:rsidRDefault="00804768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Phoenicia University – </w:t>
      </w:r>
      <w:proofErr w:type="spellStart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Sarafand</w:t>
      </w:r>
      <w:proofErr w:type="spellEnd"/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, Lebanon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 xml:space="preserve">                June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201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5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–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Sep 2016</w:t>
      </w:r>
    </w:p>
    <w:p w:rsidR="00A94705" w:rsidRPr="0052715A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Admissions Office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i/>
          <w:iCs/>
          <w:color w:val="000000"/>
          <w:sz w:val="24"/>
          <w:szCs w:val="24"/>
        </w:rPr>
        <w:t>Senior Admissions Officer</w:t>
      </w:r>
    </w:p>
    <w:p w:rsidR="00A94705" w:rsidRPr="00364AE2" w:rsidRDefault="007C2CF1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    </w:t>
      </w:r>
      <w:r w:rsidR="00A94705">
        <w:rPr>
          <w:rFonts w:ascii="TimesNewRomanPSMT" w:hAnsi="TimesNewRomanPSMT" w:cs="TimesNewRomanPSMT"/>
          <w:color w:val="000000"/>
          <w:sz w:val="24"/>
          <w:szCs w:val="24"/>
        </w:rPr>
        <w:t>Followed-up on day to day data entry and updates</w:t>
      </w:r>
    </w:p>
    <w:p w:rsidR="00A94705" w:rsidRDefault="007C2CF1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    </w:t>
      </w:r>
      <w:r w:rsidR="00A94705">
        <w:rPr>
          <w:rFonts w:ascii="TimesNewRomanPSMT" w:hAnsi="TimesNewRomanPSMT" w:cs="TimesNewRomanPSMT"/>
          <w:color w:val="000000"/>
          <w:sz w:val="24"/>
          <w:szCs w:val="24"/>
        </w:rPr>
        <w:t>Helped mapping the admissions system with the IT department</w:t>
      </w:r>
    </w:p>
    <w:p w:rsidR="00A94705" w:rsidRDefault="007C2CF1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    </w:t>
      </w:r>
      <w:r w:rsidR="00A94705">
        <w:rPr>
          <w:rFonts w:ascii="TimesNewRomanPSMT" w:hAnsi="TimesNewRomanPSMT" w:cs="TimesNewRomanPSMT"/>
          <w:color w:val="000000"/>
          <w:sz w:val="24"/>
          <w:szCs w:val="24"/>
        </w:rPr>
        <w:t>Dealt with prospective students by guiding them through the admissions process</w:t>
      </w:r>
    </w:p>
    <w:p w:rsidR="00A94705" w:rsidRDefault="007C2CF1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    </w:t>
      </w:r>
      <w:r w:rsidR="00A94705">
        <w:rPr>
          <w:rFonts w:ascii="TimesNewRomanPSMT" w:hAnsi="TimesNewRomanPSMT" w:cs="TimesNewRomanPSMT"/>
          <w:color w:val="000000"/>
          <w:sz w:val="24"/>
          <w:szCs w:val="24"/>
        </w:rPr>
        <w:t xml:space="preserve">Organized the on-campus schools orientations and off-campus PU Exhibitions </w:t>
      </w:r>
    </w:p>
    <w:p w:rsidR="00A94705" w:rsidRDefault="007C2CF1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    </w:t>
      </w:r>
      <w:r w:rsidR="00A94705">
        <w:rPr>
          <w:rFonts w:ascii="TimesNewRomanPSMT" w:hAnsi="TimesNewRomanPSMT" w:cs="TimesNewRomanPSMT"/>
          <w:color w:val="000000"/>
          <w:sz w:val="24"/>
          <w:szCs w:val="24"/>
        </w:rPr>
        <w:t>Oriented students from different schools in Lebanon into choosing suitable major</w:t>
      </w:r>
    </w:p>
    <w:p w:rsidR="007C2CF1" w:rsidRDefault="007C2CF1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    Participated in student scheduling sessions</w:t>
      </w:r>
    </w:p>
    <w:p w:rsidR="007C2CF1" w:rsidRDefault="007C2CF1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    Participated in establishing enrollment goals for the office of admissions</w:t>
      </w:r>
    </w:p>
    <w:p w:rsidR="007C2CF1" w:rsidRPr="00364AE2" w:rsidRDefault="007C2CF1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:rsidR="00A94705" w:rsidRDefault="00A94705" w:rsidP="00A9470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BLC Bank – Tyre, Lebanon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 xml:space="preserve">       Jun 2014 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-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Jul</w:t>
      </w:r>
      <w:r w:rsidRPr="0052715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2014</w:t>
      </w:r>
    </w:p>
    <w:p w:rsidR="00A94705" w:rsidRPr="00B74686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Tyre Branch</w:t>
      </w:r>
    </w:p>
    <w:p w:rsidR="00A94705" w:rsidRPr="00B74686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i/>
          <w:i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i/>
          <w:iCs/>
          <w:color w:val="000000"/>
          <w:sz w:val="24"/>
          <w:szCs w:val="24"/>
        </w:rPr>
        <w:t>Internship</w:t>
      </w:r>
    </w:p>
    <w:p w:rsidR="00A94705" w:rsidRPr="00364AE2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Conducted several tasks from different departments including: opening accounts, communicating with customers through calls and direct contact.</w:t>
      </w:r>
    </w:p>
    <w:p w:rsidR="00A94705" w:rsidRDefault="00A94705" w:rsidP="00A9470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:rsidR="00A94705" w:rsidRDefault="00A94705" w:rsidP="00A9470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EXTRACURRICULAR ACTIVITIES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Rotaract Club of Tyre, Lebanon – Founding Vice President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>2014-2015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Helped found a team of professional members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Coordinated, organized and scheduled service events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 w:rsidRPr="00473479"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color w:val="000000"/>
          <w:sz w:val="24"/>
          <w:szCs w:val="24"/>
        </w:rPr>
        <w:t>Supervised and directed the different committees with their work whether to professionally train the club or to organize events aiming at raising funds to help people in need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As an accomplishment, an eye surgery for a marginalized child was executed from the money collected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Organized a big Christmas event and raised funds to help in-shelter Syrian refugees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Lebanese Evangelical School Tyre Charity Committee – Member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>2008-2011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Helped raising money for people in need through social events, such as talent shows, spelling bee competitions, movie nights, bake sales, organized by a team of students 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 xml:space="preserve">High School Basketball Team – Member </w:t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ab/>
        <w:t>2013-2014</w:t>
      </w:r>
    </w:p>
    <w:p w:rsidR="00A94705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Participated in several tournaments</w:t>
      </w:r>
    </w:p>
    <w:p w:rsidR="00A94705" w:rsidRDefault="00A94705" w:rsidP="00A9470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</w:p>
    <w:p w:rsidR="00A94705" w:rsidRPr="003D5E64" w:rsidRDefault="00A94705" w:rsidP="00A9470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lastRenderedPageBreak/>
        <w:t>SKILLS</w:t>
      </w:r>
      <w:r w:rsidRPr="003D5E64">
        <w:rPr>
          <w:rFonts w:ascii="TimesNewRomanPSMT" w:hAnsi="TimesNewRomanPSMT" w:cs="TimesNewRomanPSMT"/>
          <w:color w:val="000000"/>
          <w:sz w:val="24"/>
          <w:szCs w:val="24"/>
        </w:rPr>
        <w:t xml:space="preserve"> &amp; INTERESTS</w:t>
      </w:r>
    </w:p>
    <w:p w:rsidR="00A94705" w:rsidRPr="00364AE2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</w:rPr>
      </w:pPr>
      <w:r w:rsidRPr="00364AE2">
        <w:rPr>
          <w:rFonts w:cs="TimesNewRomanPSMT"/>
          <w:sz w:val="24"/>
          <w:szCs w:val="24"/>
          <w:u w:val="single"/>
        </w:rPr>
        <w:t>Linguistic Skills</w:t>
      </w:r>
      <w:r>
        <w:rPr>
          <w:rFonts w:cs="TimesNewRomanPSMT"/>
          <w:sz w:val="24"/>
          <w:szCs w:val="24"/>
        </w:rPr>
        <w:t xml:space="preserve">: Fluent in Arabic and </w:t>
      </w:r>
      <w:r w:rsidRPr="00364AE2">
        <w:rPr>
          <w:rFonts w:cs="TimesNewRomanPSMT"/>
          <w:sz w:val="24"/>
          <w:szCs w:val="24"/>
        </w:rPr>
        <w:t>English</w:t>
      </w:r>
      <w:r>
        <w:rPr>
          <w:rFonts w:cs="TimesNewRomanPSMT"/>
          <w:sz w:val="24"/>
          <w:szCs w:val="24"/>
        </w:rPr>
        <w:t>; Basic knowledge in French and Spanish</w:t>
      </w:r>
    </w:p>
    <w:p w:rsidR="00A94705" w:rsidRPr="00364AE2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</w:rPr>
      </w:pPr>
      <w:r w:rsidRPr="00364AE2">
        <w:rPr>
          <w:rFonts w:cs="TimesNewRomanPSMT"/>
          <w:sz w:val="24"/>
          <w:szCs w:val="24"/>
          <w:u w:val="single"/>
        </w:rPr>
        <w:t>Computer Skills</w:t>
      </w:r>
      <w:r w:rsidRPr="00364AE2">
        <w:rPr>
          <w:rFonts w:cs="TimesNewRomanPSMT"/>
          <w:sz w:val="24"/>
          <w:szCs w:val="24"/>
        </w:rPr>
        <w:t xml:space="preserve">: MS-Office (Word, Excel, PPT, Outlook, </w:t>
      </w:r>
      <w:proofErr w:type="spellStart"/>
      <w:r w:rsidRPr="00364AE2">
        <w:rPr>
          <w:rFonts w:cs="TimesNewRomanPSMT"/>
          <w:sz w:val="24"/>
          <w:szCs w:val="24"/>
        </w:rPr>
        <w:t>etc</w:t>
      </w:r>
      <w:proofErr w:type="spellEnd"/>
      <w:r w:rsidRPr="00364AE2">
        <w:rPr>
          <w:rFonts w:cs="TimesNewRomanPSMT"/>
          <w:sz w:val="24"/>
          <w:szCs w:val="24"/>
        </w:rPr>
        <w:t xml:space="preserve">…) </w:t>
      </w:r>
      <w:r>
        <w:rPr>
          <w:rFonts w:cs="TimesNewRomanPSMT"/>
          <w:sz w:val="24"/>
          <w:szCs w:val="24"/>
        </w:rPr>
        <w:t xml:space="preserve">SAP ERP, basic knowledge in </w:t>
      </w:r>
      <w:r w:rsidRPr="00364AE2">
        <w:rPr>
          <w:rFonts w:cs="TimesNewRomanPSMT"/>
          <w:sz w:val="24"/>
          <w:szCs w:val="24"/>
        </w:rPr>
        <w:t>Java</w:t>
      </w:r>
      <w:r>
        <w:rPr>
          <w:rFonts w:cs="TimesNewRomanPSMT"/>
          <w:sz w:val="24"/>
          <w:szCs w:val="24"/>
        </w:rPr>
        <w:t>,                         Microsoft NAV Dynamics, Pinnacle studio and Sony Vegas</w:t>
      </w:r>
      <w:r w:rsidR="00804768">
        <w:rPr>
          <w:rFonts w:cs="TimesNewRomanPSMT"/>
          <w:sz w:val="24"/>
          <w:szCs w:val="24"/>
        </w:rPr>
        <w:t xml:space="preserve">, </w:t>
      </w:r>
      <w:proofErr w:type="spellStart"/>
      <w:r w:rsidR="00804768">
        <w:rPr>
          <w:rFonts w:cs="TimesNewRomanPSMT"/>
          <w:sz w:val="24"/>
          <w:szCs w:val="24"/>
        </w:rPr>
        <w:t>Altura</w:t>
      </w:r>
      <w:proofErr w:type="spellEnd"/>
      <w:r w:rsidR="00804768">
        <w:rPr>
          <w:rFonts w:cs="TimesNewRomanPSMT"/>
          <w:sz w:val="24"/>
          <w:szCs w:val="24"/>
        </w:rPr>
        <w:t xml:space="preserve"> PLEDGE add on for SAP Business One</w:t>
      </w:r>
    </w:p>
    <w:p w:rsidR="00A94705" w:rsidRPr="00364AE2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</w:rPr>
      </w:pPr>
      <w:r w:rsidRPr="00364AE2">
        <w:rPr>
          <w:rFonts w:cs="TimesNewRomanPSMT"/>
          <w:sz w:val="24"/>
          <w:szCs w:val="24"/>
          <w:u w:val="single"/>
        </w:rPr>
        <w:t>Hobbies</w:t>
      </w:r>
      <w:r w:rsidRPr="00364AE2">
        <w:rPr>
          <w:rFonts w:cs="TimesNewRomanPSMT"/>
          <w:sz w:val="24"/>
          <w:szCs w:val="24"/>
        </w:rPr>
        <w:t xml:space="preserve">: </w:t>
      </w:r>
      <w:r>
        <w:rPr>
          <w:rFonts w:cs="TimesNewRomanPSMT"/>
          <w:sz w:val="24"/>
          <w:szCs w:val="24"/>
        </w:rPr>
        <w:t>Basketball, reading, acting, singing</w:t>
      </w:r>
    </w:p>
    <w:p w:rsidR="00A94705" w:rsidRPr="00364AE2" w:rsidRDefault="00A94705" w:rsidP="00A94705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sz w:val="24"/>
          <w:szCs w:val="24"/>
        </w:rPr>
      </w:pPr>
      <w:r w:rsidRPr="00CC7278">
        <w:rPr>
          <w:rFonts w:cs="TimesNewRomanPSMT"/>
          <w:sz w:val="24"/>
          <w:szCs w:val="24"/>
          <w:u w:val="single"/>
        </w:rPr>
        <w:t>Interests</w:t>
      </w:r>
      <w:r>
        <w:rPr>
          <w:rFonts w:cs="TimesNewRomanPSMT"/>
          <w:sz w:val="24"/>
          <w:szCs w:val="24"/>
        </w:rPr>
        <w:t>: Law, business, media</w:t>
      </w:r>
    </w:p>
    <w:p w:rsidR="0099603B" w:rsidRDefault="00B47825"/>
    <w:sectPr w:rsidR="0099603B" w:rsidSect="00473479"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sDQytzQCYnNLCyUdpeDU4uLM/DyQAuNaAAI2kmMsAAAA"/>
  </w:docVars>
  <w:rsids>
    <w:rsidRoot w:val="00A94705"/>
    <w:rsid w:val="001B4D1F"/>
    <w:rsid w:val="0061092B"/>
    <w:rsid w:val="007C2CF1"/>
    <w:rsid w:val="00804768"/>
    <w:rsid w:val="008E3839"/>
    <w:rsid w:val="00A94705"/>
    <w:rsid w:val="00B47825"/>
    <w:rsid w:val="00C731F9"/>
    <w:rsid w:val="00CD446A"/>
    <w:rsid w:val="00DD522E"/>
    <w:rsid w:val="00E60E9E"/>
    <w:rsid w:val="00FE4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CD5EE8-14CD-4428-B03D-68FD2974B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470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47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53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1881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805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3577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329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56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989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725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932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329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824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520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766</Words>
  <Characters>4369</Characters>
  <Application>Microsoft Office Word</Application>
  <DocSecurity>0</DocSecurity>
  <Lines>36</Lines>
  <Paragraphs>10</Paragraphs>
  <ScaleCrop>false</ScaleCrop>
  <Company/>
  <LinksUpToDate>false</LinksUpToDate>
  <CharactersWithSpaces>5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sa Dbouk</dc:creator>
  <cp:keywords/>
  <dc:description/>
  <cp:lastModifiedBy>Moussa Dbouk</cp:lastModifiedBy>
  <cp:revision>10</cp:revision>
  <dcterms:created xsi:type="dcterms:W3CDTF">2017-04-18T10:52:00Z</dcterms:created>
  <dcterms:modified xsi:type="dcterms:W3CDTF">2018-07-10T11:32:00Z</dcterms:modified>
</cp:coreProperties>
</file>